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728F6" w14:textId="77777777" w:rsidR="00BF190D" w:rsidRDefault="00F4067A" w:rsidP="00BF190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olling-a-fair-6-sided-die-100-times"/>
      <w:r>
        <w:pict w14:anchorId="755604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0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0;&#13;&#13;&#13;&#13;&#13;&#13;&#13;&#13;&#13;&#13;&#13;&#13;&#13;&#13;&#13;&#13;&#13;&#13;&#13;&#13;&#13;&#13;&#13;&#10;Description automatically generated"/>
            <w10:wrap type="square"/>
          </v:shape>
        </w:pict>
      </w:r>
      <w:r w:rsidR="00BF190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29B57DC" w14:textId="77777777" w:rsidR="00BF190D" w:rsidRDefault="00BF190D" w:rsidP="00BF190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C865B60" w14:textId="77777777" w:rsidR="00BF190D" w:rsidRDefault="00BF190D" w:rsidP="00BF190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96C6484" w14:textId="5FEEC9EE" w:rsidR="00BF190D" w:rsidRDefault="00BF190D" w:rsidP="00BF190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 xml:space="preserve">Chapter </w:t>
      </w: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5</w:t>
      </w:r>
    </w:p>
    <w:p w14:paraId="07019CDB" w14:textId="1CAC9A24" w:rsidR="00BF190D" w:rsidRPr="00BF190D" w:rsidRDefault="00BF190D" w:rsidP="00BF190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2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Fairness of Rolling Dice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Randomness</w:t>
      </w:r>
    </w:p>
    <w:p w14:paraId="335F16D9" w14:textId="61A2648E" w:rsidR="005A0A65" w:rsidRDefault="00000000">
      <w:pPr>
        <w:pStyle w:val="Heading2"/>
      </w:pPr>
      <w:r>
        <w:t xml:space="preserve">Rolling a fair </w:t>
      </w:r>
      <w:r w:rsidR="00E44DC9">
        <w:t>6-sided</w:t>
      </w:r>
      <w:r>
        <w:t xml:space="preserve"> die 100 times</w:t>
      </w:r>
    </w:p>
    <w:p w14:paraId="61FC57F3" w14:textId="77777777" w:rsidR="005A0A65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 xml:space="preserve">) </w:t>
      </w:r>
      <w:r>
        <w:rPr>
          <w:rStyle w:val="CommentTok"/>
        </w:rPr>
        <w:t># for reproducibility</w:t>
      </w:r>
      <w:r>
        <w:br/>
      </w:r>
      <w:r>
        <w:rPr>
          <w:rStyle w:val="NormalTok"/>
        </w:rPr>
        <w:t xml:space="preserve">ro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8C6EC4E" w14:textId="77777777" w:rsidR="005A0A65" w:rsidRDefault="00000000">
      <w:pPr>
        <w:pStyle w:val="Heading2"/>
      </w:pPr>
      <w:bookmarkStart w:id="1" w:name="Xc5fca05b146d33622dfbacec72eafeb33a4683c"/>
      <w:bookmarkEnd w:id="0"/>
      <w:r>
        <w:t>To obtain the cumulative proportion of the rolls</w:t>
      </w:r>
    </w:p>
    <w:p w14:paraId="72643CCE" w14:textId="77777777" w:rsidR="005A0A65" w:rsidRDefault="00000000">
      <w:pPr>
        <w:pStyle w:val="SourceCode"/>
      </w:pPr>
      <w:r>
        <w:rPr>
          <w:rStyle w:val="NormalTok"/>
        </w:rPr>
        <w:t xml:space="preserve">sixes </w:t>
      </w:r>
      <w:r>
        <w:rPr>
          <w:rStyle w:val="OtherTok"/>
        </w:rPr>
        <w:t>&lt;-</w:t>
      </w:r>
      <w:r>
        <w:rPr>
          <w:rStyle w:val="NormalTok"/>
        </w:rPr>
        <w:t xml:space="preserve"> roll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 xml:space="preserve">frequen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sixes)</w:t>
      </w:r>
      <w:r>
        <w:br/>
      </w:r>
      <w:r>
        <w:rPr>
          <w:rStyle w:val="NormalTok"/>
        </w:rPr>
        <w:t xml:space="preserve">cumulative_frequency </w:t>
      </w:r>
      <w:r>
        <w:rPr>
          <w:rStyle w:val="OtherTok"/>
        </w:rPr>
        <w:t>&lt;-</w:t>
      </w:r>
      <w:r>
        <w:rPr>
          <w:rStyle w:val="NormalTok"/>
        </w:rPr>
        <w:t xml:space="preserve"> 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cumulative_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sixes)</w:t>
      </w:r>
      <w:r>
        <w:br/>
      </w:r>
      <w:r>
        <w:rPr>
          <w:rStyle w:val="NormalTok"/>
        </w:rPr>
        <w:t xml:space="preserve">cumulative_proportion </w:t>
      </w:r>
      <w:r>
        <w:rPr>
          <w:rStyle w:val="OtherTok"/>
        </w:rPr>
        <w:t>&lt;-</w:t>
      </w:r>
      <w:r>
        <w:rPr>
          <w:rStyle w:val="NormalTok"/>
        </w:rPr>
        <w:t xml:space="preserve"> cumulative_sum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</w:p>
    <w:p w14:paraId="0A7DAE30" w14:textId="77777777" w:rsidR="005A0A65" w:rsidRDefault="00000000">
      <w:pPr>
        <w:pStyle w:val="Heading2"/>
      </w:pPr>
      <w:bookmarkStart w:id="2" w:name="Xb18e7995c43e4760e152e44c1a2c94e1c16ebc0"/>
      <w:bookmarkEnd w:id="1"/>
      <w:r>
        <w:t>Plot of the cumulative proportion of the rolls</w:t>
      </w:r>
    </w:p>
    <w:p w14:paraId="12902AF3" w14:textId="77777777" w:rsidR="005A0A6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cumulative_proportio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 Cumulative Proportion of Times a 6 Occurs, </w:t>
      </w:r>
      <w:r>
        <w:rPr>
          <w:rStyle w:val="SpecialCharTok"/>
        </w:rPr>
        <w:t>\n</w:t>
      </w:r>
      <w:r>
        <w:rPr>
          <w:rStyle w:val="StringTok"/>
        </w:rPr>
        <w:t xml:space="preserve"> for a Simulation of 100 Rolls of a Fair Di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Trial Number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umulative Proportion'</w:t>
      </w:r>
      <w:r>
        <w:rPr>
          <w:rStyle w:val="NormalTok"/>
        </w:rPr>
        <w:t>)</w:t>
      </w:r>
    </w:p>
    <w:p w14:paraId="3FCC7901" w14:textId="77777777" w:rsidR="005A0A65" w:rsidRDefault="00000000">
      <w:pPr>
        <w:pStyle w:val="FirstParagraph"/>
      </w:pPr>
      <w:r>
        <w:rPr>
          <w:noProof/>
        </w:rPr>
        <w:drawing>
          <wp:inline distT="0" distB="0" distL="0" distR="0" wp14:anchorId="224AF534" wp14:editId="3E55756E">
            <wp:extent cx="4248150" cy="3191579"/>
            <wp:effectExtent l="0" t="0" r="0" b="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hp_5_Example_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793" cy="320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5A0A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D5117" w14:textId="77777777" w:rsidR="00F4067A" w:rsidRDefault="00F4067A">
      <w:pPr>
        <w:spacing w:after="0"/>
      </w:pPr>
      <w:r>
        <w:separator/>
      </w:r>
    </w:p>
  </w:endnote>
  <w:endnote w:type="continuationSeparator" w:id="0">
    <w:p w14:paraId="6123F1B4" w14:textId="77777777" w:rsidR="00F4067A" w:rsidRDefault="00F406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22011" w14:textId="77777777" w:rsidR="00F4067A" w:rsidRDefault="00F4067A">
      <w:r>
        <w:separator/>
      </w:r>
    </w:p>
  </w:footnote>
  <w:footnote w:type="continuationSeparator" w:id="0">
    <w:p w14:paraId="5ABF876C" w14:textId="77777777" w:rsidR="00F4067A" w:rsidRDefault="00F406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1036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936305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0A65"/>
    <w:rsid w:val="005A0A65"/>
    <w:rsid w:val="00BF190D"/>
    <w:rsid w:val="00E44DC9"/>
    <w:rsid w:val="00F406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536F8AB"/>
  <w15:docId w15:val="{DFAD2C9A-C7E3-434B-90C5-4D57B817C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7</Words>
  <Characters>671</Characters>
  <Application>Microsoft Office Word</Application>
  <DocSecurity>0</DocSecurity>
  <Lines>5</Lines>
  <Paragraphs>1</Paragraphs>
  <ScaleCrop>false</ScaleCrop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24T14:53:00Z</dcterms:created>
  <dcterms:modified xsi:type="dcterms:W3CDTF">2022-06-24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>word_document</vt:lpwstr>
  </property>
</Properties>
</file>